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B171E5">
      <w:r>
        <w:t>Calvary Episcopal:  Choral Evensong, February 28, 2021</w:t>
      </w:r>
    </w:p>
    <w:p w:rsidR="00B171E5" w:rsidRDefault="00B171E5"/>
    <w:p w:rsidR="00B171E5" w:rsidRDefault="00B171E5"/>
    <w:p w:rsidR="00B171E5" w:rsidRDefault="00B171E5" w:rsidP="00B171E5">
      <w:r>
        <w:t>O gracious Light, Lord Jesus Christ</w:t>
      </w:r>
    </w:p>
    <w:p w:rsidR="00B171E5" w:rsidRDefault="00B171E5" w:rsidP="00B171E5"/>
    <w:p w:rsidR="00B171E5" w:rsidRDefault="00B171E5" w:rsidP="00B171E5">
      <w:r>
        <w:t>1</w:t>
      </w:r>
      <w:r>
        <w:t xml:space="preserve">   </w:t>
      </w:r>
      <w:r>
        <w:t>O gracious Light, Lord Jesus Christ,</w:t>
      </w:r>
    </w:p>
    <w:p w:rsidR="00B171E5" w:rsidRDefault="00B171E5" w:rsidP="00B171E5">
      <w:r>
        <w:t>in you the Father’s glory shone.</w:t>
      </w:r>
    </w:p>
    <w:p w:rsidR="00B171E5" w:rsidRDefault="00B171E5" w:rsidP="00B171E5">
      <w:r>
        <w:t>Immortal, holy, blest is he,</w:t>
      </w:r>
    </w:p>
    <w:p w:rsidR="00B171E5" w:rsidRDefault="00B171E5" w:rsidP="00B171E5">
      <w:r>
        <w:t>and blest are you, his holy Son.</w:t>
      </w:r>
    </w:p>
    <w:p w:rsidR="00B171E5" w:rsidRDefault="00B171E5" w:rsidP="00B171E5"/>
    <w:p w:rsidR="00B171E5" w:rsidRDefault="00B171E5" w:rsidP="00B171E5">
      <w:r>
        <w:t>2</w:t>
      </w:r>
      <w:r>
        <w:t xml:space="preserve">   </w:t>
      </w:r>
      <w:r>
        <w:t>Now sunset comes, but light shines forth,</w:t>
      </w:r>
    </w:p>
    <w:p w:rsidR="00B171E5" w:rsidRDefault="00B171E5" w:rsidP="00B171E5">
      <w:r>
        <w:t>the lamps are lit to pierce the night.</w:t>
      </w:r>
    </w:p>
    <w:p w:rsidR="00B171E5" w:rsidRDefault="00B171E5" w:rsidP="00B171E5">
      <w:r>
        <w:t>Praise Father, Son, and Spirit: God</w:t>
      </w:r>
    </w:p>
    <w:p w:rsidR="00B171E5" w:rsidRDefault="00B171E5" w:rsidP="00B171E5">
      <w:r>
        <w:t>who dwells in the eternal light.</w:t>
      </w:r>
    </w:p>
    <w:p w:rsidR="00B171E5" w:rsidRDefault="00B171E5" w:rsidP="00B171E5"/>
    <w:p w:rsidR="00B171E5" w:rsidRDefault="00B171E5" w:rsidP="00B171E5">
      <w:r>
        <w:t>3</w:t>
      </w:r>
      <w:r>
        <w:t xml:space="preserve">   </w:t>
      </w:r>
      <w:r>
        <w:t>Worthy are you of endless praise,</w:t>
      </w:r>
    </w:p>
    <w:p w:rsidR="00B171E5" w:rsidRDefault="00B171E5" w:rsidP="00B171E5">
      <w:r>
        <w:t>O Son of God, Life-giving Lord;</w:t>
      </w:r>
    </w:p>
    <w:p w:rsidR="00B171E5" w:rsidRDefault="00B171E5" w:rsidP="00B171E5">
      <w:r>
        <w:t>wherefore you are through all the earth</w:t>
      </w:r>
    </w:p>
    <w:p w:rsidR="00B171E5" w:rsidRDefault="00B171E5" w:rsidP="00B171E5">
      <w:r>
        <w:t>and in the highest heaven adored.</w:t>
      </w:r>
    </w:p>
    <w:p w:rsidR="00B171E5" w:rsidRDefault="00B171E5" w:rsidP="00B171E5"/>
    <w:p w:rsidR="00B171E5" w:rsidRPr="00B171E5" w:rsidRDefault="00B171E5" w:rsidP="00B171E5">
      <w:pPr>
        <w:rPr>
          <w:i/>
        </w:rPr>
      </w:pPr>
      <w:r w:rsidRPr="00B171E5">
        <w:rPr>
          <w:i/>
        </w:rPr>
        <w:t>Words: Greek, 3rd cent.; tr. F. Bland Tucker (1895-1984); para. of O Gracious Light</w:t>
      </w:r>
    </w:p>
    <w:p w:rsidR="00B171E5" w:rsidRPr="00B171E5" w:rsidRDefault="00B171E5" w:rsidP="00B171E5">
      <w:pPr>
        <w:rPr>
          <w:i/>
        </w:rPr>
      </w:pPr>
      <w:r w:rsidRPr="00B171E5">
        <w:rPr>
          <w:i/>
        </w:rPr>
        <w:t xml:space="preserve">Music: The Eighth Tune, Thomas </w:t>
      </w:r>
      <w:proofErr w:type="spellStart"/>
      <w:r w:rsidRPr="00B171E5">
        <w:rPr>
          <w:i/>
        </w:rPr>
        <w:t>Tallis</w:t>
      </w:r>
      <w:proofErr w:type="spellEnd"/>
      <w:r w:rsidRPr="00B171E5">
        <w:rPr>
          <w:i/>
        </w:rPr>
        <w:t xml:space="preserve"> (</w:t>
      </w:r>
      <w:proofErr w:type="gramStart"/>
      <w:r w:rsidRPr="00B171E5">
        <w:rPr>
          <w:i/>
        </w:rPr>
        <w:t>1505?-</w:t>
      </w:r>
      <w:proofErr w:type="gramEnd"/>
      <w:r w:rsidRPr="00B171E5">
        <w:rPr>
          <w:i/>
        </w:rPr>
        <w:t>1585); adapt. Hymnal 1982</w:t>
      </w:r>
    </w:p>
    <w:p w:rsidR="00B171E5" w:rsidRDefault="00B171E5" w:rsidP="00B171E5">
      <w:pPr>
        <w:rPr>
          <w:i/>
        </w:rPr>
      </w:pPr>
      <w:r w:rsidRPr="00B171E5">
        <w:rPr>
          <w:i/>
        </w:rPr>
        <w:t>Meter: LM</w:t>
      </w:r>
    </w:p>
    <w:p w:rsidR="00B171E5" w:rsidRDefault="00B171E5" w:rsidP="00B171E5">
      <w:pPr>
        <w:rPr>
          <w:i/>
        </w:rPr>
      </w:pPr>
    </w:p>
    <w:p w:rsidR="00B171E5" w:rsidRDefault="00B171E5" w:rsidP="00B171E5">
      <w:pPr>
        <w:rPr>
          <w:i/>
        </w:rPr>
      </w:pPr>
    </w:p>
    <w:p w:rsidR="00B171E5" w:rsidRDefault="00B171E5" w:rsidP="00B171E5">
      <w:pPr>
        <w:rPr>
          <w:i/>
        </w:rPr>
      </w:pPr>
    </w:p>
    <w:p w:rsidR="00B171E5" w:rsidRDefault="00B171E5" w:rsidP="00B171E5">
      <w:pPr>
        <w:rPr>
          <w:i/>
        </w:rPr>
      </w:pPr>
    </w:p>
    <w:p w:rsidR="00B171E5" w:rsidRDefault="00B171E5" w:rsidP="00B171E5">
      <w:r>
        <w:t>Christ is made the sure foundation</w:t>
      </w:r>
    </w:p>
    <w:p w:rsidR="00B171E5" w:rsidRDefault="00B171E5" w:rsidP="00B171E5"/>
    <w:p w:rsidR="00B171E5" w:rsidRDefault="00B171E5" w:rsidP="00B171E5">
      <w:r>
        <w:t>1</w:t>
      </w:r>
      <w:r>
        <w:t xml:space="preserve">   </w:t>
      </w:r>
      <w:r>
        <w:t>Christ is made the sure foundation,</w:t>
      </w:r>
    </w:p>
    <w:p w:rsidR="00B171E5" w:rsidRDefault="00B171E5" w:rsidP="00B171E5">
      <w:r>
        <w:t>Christ the head and cornerstone,</w:t>
      </w:r>
    </w:p>
    <w:p w:rsidR="00B171E5" w:rsidRDefault="00B171E5" w:rsidP="00B171E5">
      <w:r>
        <w:t>chosen of the Lord, and precious,</w:t>
      </w:r>
    </w:p>
    <w:p w:rsidR="00B171E5" w:rsidRDefault="00B171E5" w:rsidP="00B171E5">
      <w:r>
        <w:t>binding all the Church in one;</w:t>
      </w:r>
    </w:p>
    <w:p w:rsidR="00B171E5" w:rsidRDefault="00B171E5" w:rsidP="00B171E5">
      <w:r>
        <w:t xml:space="preserve">holy Zion’s help </w:t>
      </w:r>
      <w:proofErr w:type="spellStart"/>
      <w:r>
        <w:t>for ever</w:t>
      </w:r>
      <w:proofErr w:type="spellEnd"/>
      <w:r>
        <w:t>,</w:t>
      </w:r>
    </w:p>
    <w:p w:rsidR="00B171E5" w:rsidRDefault="00B171E5" w:rsidP="00B171E5">
      <w:r>
        <w:t>and her confidence alone.</w:t>
      </w:r>
    </w:p>
    <w:p w:rsidR="00B171E5" w:rsidRDefault="00B171E5" w:rsidP="00B171E5"/>
    <w:p w:rsidR="00B171E5" w:rsidRDefault="00B171E5" w:rsidP="00B171E5">
      <w:r>
        <w:t>2</w:t>
      </w:r>
      <w:r>
        <w:t xml:space="preserve">   </w:t>
      </w:r>
      <w:r>
        <w:t>All that dedicated city,</w:t>
      </w:r>
    </w:p>
    <w:p w:rsidR="00B171E5" w:rsidRDefault="00B171E5" w:rsidP="00B171E5">
      <w:r>
        <w:t>dearly loved of God on high,</w:t>
      </w:r>
    </w:p>
    <w:p w:rsidR="00B171E5" w:rsidRDefault="00B171E5" w:rsidP="00B171E5">
      <w:r>
        <w:t>in exultant jubilation</w:t>
      </w:r>
    </w:p>
    <w:p w:rsidR="00B171E5" w:rsidRDefault="00B171E5" w:rsidP="00B171E5">
      <w:r>
        <w:t>pours perpetual melody;</w:t>
      </w:r>
    </w:p>
    <w:p w:rsidR="00B171E5" w:rsidRDefault="00B171E5" w:rsidP="00B171E5">
      <w:r>
        <w:t>God the One in Three adoring</w:t>
      </w:r>
    </w:p>
    <w:p w:rsidR="00B171E5" w:rsidRDefault="00B171E5" w:rsidP="00B171E5">
      <w:r>
        <w:t>in glad hymns eternally.</w:t>
      </w:r>
    </w:p>
    <w:p w:rsidR="00B171E5" w:rsidRDefault="00B171E5" w:rsidP="00B171E5"/>
    <w:p w:rsidR="00B171E5" w:rsidRDefault="00B171E5" w:rsidP="00B171E5"/>
    <w:p w:rsidR="00B171E5" w:rsidRDefault="00B171E5" w:rsidP="00B171E5"/>
    <w:p w:rsidR="00B171E5" w:rsidRDefault="00B171E5" w:rsidP="00B171E5"/>
    <w:p w:rsidR="00B171E5" w:rsidRDefault="00B171E5" w:rsidP="00B171E5"/>
    <w:p w:rsidR="00B171E5" w:rsidRDefault="00B171E5" w:rsidP="00B171E5">
      <w:bookmarkStart w:id="0" w:name="_GoBack"/>
    </w:p>
    <w:bookmarkEnd w:id="0"/>
    <w:p w:rsidR="00B171E5" w:rsidRDefault="00B171E5" w:rsidP="00B171E5">
      <w:r>
        <w:lastRenderedPageBreak/>
        <w:t>3</w:t>
      </w:r>
      <w:r>
        <w:t xml:space="preserve">   </w:t>
      </w:r>
      <w:r>
        <w:t>To this temple, where we call thee,</w:t>
      </w:r>
    </w:p>
    <w:p w:rsidR="00B171E5" w:rsidRDefault="00B171E5" w:rsidP="00B171E5">
      <w:r>
        <w:t>come, O Lord of Hosts, today;</w:t>
      </w:r>
    </w:p>
    <w:p w:rsidR="00B171E5" w:rsidRDefault="00B171E5" w:rsidP="00B171E5">
      <w:r>
        <w:t>with thy wonted loving-kindness</w:t>
      </w:r>
    </w:p>
    <w:p w:rsidR="00B171E5" w:rsidRDefault="00B171E5" w:rsidP="00B171E5">
      <w:r>
        <w:t>hear thy servants as they pray,</w:t>
      </w:r>
    </w:p>
    <w:p w:rsidR="00B171E5" w:rsidRDefault="00B171E5" w:rsidP="00B171E5">
      <w:r>
        <w:t>and thy fullest benediction</w:t>
      </w:r>
    </w:p>
    <w:p w:rsidR="00B171E5" w:rsidRDefault="00B171E5" w:rsidP="00B171E5">
      <w:r>
        <w:t xml:space="preserve">shed within its walls </w:t>
      </w:r>
      <w:proofErr w:type="spellStart"/>
      <w:r>
        <w:t>alway</w:t>
      </w:r>
      <w:proofErr w:type="spellEnd"/>
      <w:r>
        <w:t>.</w:t>
      </w:r>
    </w:p>
    <w:p w:rsidR="00B171E5" w:rsidRDefault="00B171E5" w:rsidP="00B171E5"/>
    <w:p w:rsidR="00B171E5" w:rsidRDefault="00B171E5" w:rsidP="00B171E5">
      <w:r>
        <w:t>4</w:t>
      </w:r>
      <w:r>
        <w:t xml:space="preserve">   </w:t>
      </w:r>
      <w:r>
        <w:t>Here vouchsafe to all thy servants</w:t>
      </w:r>
    </w:p>
    <w:p w:rsidR="00B171E5" w:rsidRDefault="00B171E5" w:rsidP="00B171E5">
      <w:r>
        <w:t>what they ask of thee to gain;</w:t>
      </w:r>
    </w:p>
    <w:p w:rsidR="00B171E5" w:rsidRDefault="00B171E5" w:rsidP="00B171E5">
      <w:r>
        <w:t>what they gain from thee, for ever</w:t>
      </w:r>
    </w:p>
    <w:p w:rsidR="00B171E5" w:rsidRDefault="00B171E5" w:rsidP="00B171E5">
      <w:r>
        <w:t xml:space="preserve">with the </w:t>
      </w:r>
      <w:proofErr w:type="spellStart"/>
      <w:r>
        <w:t>blessèd</w:t>
      </w:r>
      <w:proofErr w:type="spellEnd"/>
      <w:r>
        <w:t xml:space="preserve"> to retain,</w:t>
      </w:r>
    </w:p>
    <w:p w:rsidR="00B171E5" w:rsidRDefault="00B171E5" w:rsidP="00B171E5">
      <w:r>
        <w:t>and hereafter in thy glory</w:t>
      </w:r>
    </w:p>
    <w:p w:rsidR="00B171E5" w:rsidRDefault="00B171E5" w:rsidP="00B171E5">
      <w:r>
        <w:t>evermore with thee to reign.</w:t>
      </w:r>
    </w:p>
    <w:p w:rsidR="00B171E5" w:rsidRDefault="00B171E5" w:rsidP="00B171E5"/>
    <w:p w:rsidR="00B171E5" w:rsidRPr="00B171E5" w:rsidRDefault="00B171E5" w:rsidP="00B171E5">
      <w:pPr>
        <w:rPr>
          <w:i/>
        </w:rPr>
      </w:pPr>
      <w:r w:rsidRPr="00B171E5">
        <w:rPr>
          <w:i/>
        </w:rPr>
        <w:t>Words: Latin, ca. 7th cent.; tr. Hymns Ancient and Modern, 1861, after John Mason Neale (1818-1856), alt.</w:t>
      </w:r>
    </w:p>
    <w:p w:rsidR="00B171E5" w:rsidRPr="00B171E5" w:rsidRDefault="00B171E5" w:rsidP="00B171E5">
      <w:pPr>
        <w:rPr>
          <w:i/>
        </w:rPr>
      </w:pPr>
      <w:r w:rsidRPr="00B171E5">
        <w:rPr>
          <w:i/>
        </w:rPr>
        <w:t>Music: Westminster Abbey, Henry Purcell (1659-1695), adapt; desc. James Gillespie (b. 1929)</w:t>
      </w:r>
    </w:p>
    <w:p w:rsidR="00B171E5" w:rsidRPr="00B171E5" w:rsidRDefault="00B171E5" w:rsidP="00B171E5">
      <w:pPr>
        <w:rPr>
          <w:i/>
        </w:rPr>
      </w:pPr>
      <w:r w:rsidRPr="00B171E5">
        <w:rPr>
          <w:i/>
        </w:rPr>
        <w:t>Meter: 87. 87. 87</w:t>
      </w:r>
    </w:p>
    <w:sectPr w:rsidR="00B171E5" w:rsidRPr="00B171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jEzMbM0NzQ0NTJU0lEKTi0uzszPAykwrAUAKHKAFCwAAAA="/>
  </w:docVars>
  <w:rsids>
    <w:rsidRoot w:val="00B171E5"/>
    <w:rsid w:val="00612422"/>
    <w:rsid w:val="00715994"/>
    <w:rsid w:val="00B1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1F093"/>
  <w15:chartTrackingRefBased/>
  <w15:docId w15:val="{581E274A-C6A3-472D-9607-B995C3BEB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1</cp:revision>
  <dcterms:created xsi:type="dcterms:W3CDTF">2021-02-04T15:04:00Z</dcterms:created>
  <dcterms:modified xsi:type="dcterms:W3CDTF">2021-02-04T15:07:00Z</dcterms:modified>
</cp:coreProperties>
</file>